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6EB81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62E55E45" w14:textId="64A37C50" w:rsidR="001A2145" w:rsidRDefault="001F140B">
      <w:pPr>
        <w:spacing w:before="1"/>
        <w:ind w:right="116"/>
        <w:jc w:val="right"/>
        <w:rPr>
          <w:rFonts w:ascii="Verdana"/>
          <w:b/>
          <w:w w:val="76"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</w:p>
    <w:p w14:paraId="145E75EE" w14:textId="4E189258" w:rsidR="006F6433" w:rsidRDefault="006F6433">
      <w:pPr>
        <w:spacing w:before="1"/>
        <w:ind w:right="116"/>
        <w:jc w:val="right"/>
        <w:rPr>
          <w:rFonts w:ascii="Verdana"/>
          <w:b/>
          <w:w w:val="76"/>
          <w:sz w:val="32"/>
        </w:rPr>
      </w:pPr>
      <w:r>
        <w:rPr>
          <w:rFonts w:ascii="Verdana"/>
          <w:b/>
          <w:w w:val="76"/>
          <w:sz w:val="32"/>
        </w:rPr>
        <w:t xml:space="preserve">Sandarva Baral Group A </w:t>
      </w:r>
    </w:p>
    <w:p w14:paraId="1FB30F8A" w14:textId="4033A20E" w:rsidR="00281964" w:rsidRDefault="0028196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w w:val="76"/>
          <w:sz w:val="32"/>
        </w:rPr>
        <w:t>G00343312</w:t>
      </w:r>
    </w:p>
    <w:p w14:paraId="06DEDE6A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2F074FC4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7F6CE4DD" w14:textId="2C2BEE63" w:rsidR="001A2145" w:rsidRPr="006F6433" w:rsidRDefault="003357D1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>30</w:t>
      </w:r>
      <w:r w:rsidR="006F6433">
        <w:rPr>
          <w:sz w:val="20"/>
        </w:rPr>
        <w:t xml:space="preserve">/09/2019 – </w:t>
      </w:r>
      <w:r>
        <w:rPr>
          <w:sz w:val="20"/>
        </w:rPr>
        <w:t>06</w:t>
      </w:r>
      <w:r w:rsidR="006F6433">
        <w:rPr>
          <w:sz w:val="20"/>
        </w:rPr>
        <w:t>/</w:t>
      </w:r>
      <w:r>
        <w:rPr>
          <w:sz w:val="20"/>
        </w:rPr>
        <w:t>10</w:t>
      </w:r>
      <w:r w:rsidR="006F6433">
        <w:rPr>
          <w:sz w:val="20"/>
        </w:rPr>
        <w:t xml:space="preserve">/2019 </w:t>
      </w:r>
    </w:p>
    <w:p w14:paraId="0F94FD0E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61BCC4D8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64B55DEC" w14:textId="77777777" w:rsidR="003357D1" w:rsidRDefault="003357D1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This week I will be doing research into different IDE’s that are available, such as Android Studio, IntelliJ and eclipse </w:t>
      </w:r>
    </w:p>
    <w:p w14:paraId="333530C7" w14:textId="7077379B" w:rsidR="001A2145" w:rsidRDefault="003357D1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Look into different programming languages and pick the one that’s best for my project.   </w:t>
      </w:r>
    </w:p>
    <w:p w14:paraId="1A9D188A" w14:textId="77777777" w:rsidR="001A2145" w:rsidRDefault="001F140B" w:rsidP="003357D1">
      <w:pPr>
        <w:pStyle w:val="Heading1"/>
        <w:spacing w:before="150"/>
        <w:ind w:left="0"/>
      </w:pPr>
      <w:r>
        <w:rPr>
          <w:u w:val="single"/>
        </w:rPr>
        <w:t>Reflection</w:t>
      </w:r>
    </w:p>
    <w:p w14:paraId="180192BF" w14:textId="0A6DCF8B" w:rsidR="001A2145" w:rsidRPr="006F6433" w:rsidRDefault="003357D1" w:rsidP="006F643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While doing my research I came across and looked into IDE’s for my project. Some offered more functionalities than the others. I listed out the IDE’s I had an option to pick and selected best two which offered more functionalities and were easy to use. I also got a chance to look into different programming languages such as C, C++, Python and Java. I </w:t>
      </w:r>
      <w:r w:rsidR="004B441F">
        <w:rPr>
          <w:sz w:val="20"/>
        </w:rPr>
        <w:t>spent the</w:t>
      </w:r>
      <w:r>
        <w:rPr>
          <w:sz w:val="20"/>
        </w:rPr>
        <w:t xml:space="preserve"> rest of the week learning </w:t>
      </w:r>
      <w:r w:rsidR="004B441F">
        <w:rPr>
          <w:sz w:val="20"/>
        </w:rPr>
        <w:t xml:space="preserve">about them programming languages. </w:t>
      </w:r>
      <w:r>
        <w:rPr>
          <w:sz w:val="20"/>
        </w:rPr>
        <w:t xml:space="preserve"> </w:t>
      </w:r>
    </w:p>
    <w:p w14:paraId="0F676CFA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0DCC6028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4918DE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0EFD0F84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5CE17950" w14:textId="634682FA" w:rsidR="001A2145" w:rsidRDefault="00623AD9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>N/A</w:t>
      </w:r>
    </w:p>
    <w:p w14:paraId="49017E40" w14:textId="77777777" w:rsidR="004A415B" w:rsidRPr="004A415B" w:rsidRDefault="004A415B" w:rsidP="004A415B">
      <w:pPr>
        <w:pStyle w:val="ListParagraph"/>
        <w:tabs>
          <w:tab w:val="left" w:pos="503"/>
          <w:tab w:val="left" w:pos="504"/>
        </w:tabs>
        <w:spacing w:before="127"/>
        <w:ind w:firstLine="0"/>
        <w:rPr>
          <w:sz w:val="20"/>
        </w:rPr>
      </w:pPr>
    </w:p>
    <w:p w14:paraId="50F7E1B4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0EE087AB" w14:textId="58895DA9" w:rsidR="001A2145" w:rsidRPr="004A415B" w:rsidRDefault="00623AD9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>N/A</w:t>
      </w:r>
      <w:bookmarkStart w:id="0" w:name="_GoBack"/>
      <w:bookmarkEnd w:id="0"/>
    </w:p>
    <w:p w14:paraId="56C16BA2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554B0EC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3B81C0F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53FF130" w14:textId="291EFB07" w:rsidR="004A415B" w:rsidRPr="004A415B" w:rsidRDefault="004A415B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1"/>
        </w:rPr>
      </w:pPr>
      <w:r>
        <w:rPr>
          <w:sz w:val="20"/>
        </w:rPr>
        <w:t xml:space="preserve">N/A </w:t>
      </w:r>
    </w:p>
    <w:p w14:paraId="2490F17E" w14:textId="77777777" w:rsidR="004A415B" w:rsidRPr="004A415B" w:rsidRDefault="004A415B" w:rsidP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1"/>
        </w:rPr>
      </w:pPr>
    </w:p>
    <w:p w14:paraId="2219DBC0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55100F58" w14:textId="101BA9BF" w:rsidR="001A2145" w:rsidRDefault="004A415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N/A 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FF366912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281964"/>
    <w:rsid w:val="003357D1"/>
    <w:rsid w:val="004A16B9"/>
    <w:rsid w:val="004A415B"/>
    <w:rsid w:val="004B441F"/>
    <w:rsid w:val="00623AD9"/>
    <w:rsid w:val="006F6433"/>
    <w:rsid w:val="009E3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A481B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ANDARVA BARAL - STUDENT</cp:lastModifiedBy>
  <cp:revision>2</cp:revision>
  <dcterms:created xsi:type="dcterms:W3CDTF">2019-12-04T23:01:00Z</dcterms:created>
  <dcterms:modified xsi:type="dcterms:W3CDTF">2019-12-04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